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24758" w:rsidRPr="00782D70" w:rsidRDefault="00724758" w:rsidP="00724758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782D70">
        <w:rPr>
          <w:rFonts w:ascii="Times New Roman" w:hAnsi="Times New Roman" w:cs="Times New Roman"/>
          <w:b/>
          <w:sz w:val="32"/>
          <w:szCs w:val="32"/>
        </w:rPr>
        <w:t>PARTYGUARD TEST PLAN</w:t>
      </w:r>
    </w:p>
    <w:p w:rsidR="00724758" w:rsidRPr="00256DB3" w:rsidRDefault="00724758" w:rsidP="00A76E9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E2A99" w:rsidRPr="00256DB3" w:rsidRDefault="00A76E9C" w:rsidP="00A76E9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Product:</w:t>
      </w:r>
      <w:r w:rsidRPr="00256DB3">
        <w:rPr>
          <w:rFonts w:ascii="Times New Roman" w:hAnsi="Times New Roman" w:cs="Times New Roman"/>
          <w:sz w:val="24"/>
          <w:szCs w:val="24"/>
        </w:rPr>
        <w:t xml:space="preserve"> PartyGuard Web Application</w:t>
      </w:r>
    </w:p>
    <w:p w:rsidR="00A76E9C" w:rsidRPr="00256DB3" w:rsidRDefault="00A76E9C" w:rsidP="00A76E9C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 xml:space="preserve">Client: </w:t>
      </w:r>
      <w:r w:rsidR="0057589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Jacob C </w:t>
      </w:r>
      <w:r w:rsidRPr="00256DB3">
        <w:rPr>
          <w:rFonts w:ascii="Times New Roman" w:hAnsi="Times New Roman" w:cs="Times New Roman"/>
          <w:color w:val="000000" w:themeColor="text1"/>
          <w:sz w:val="24"/>
          <w:szCs w:val="24"/>
        </w:rPr>
        <w:t>Stansbury</w:t>
      </w:r>
      <w:r w:rsidR="008A561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  <w:bookmarkStart w:id="0" w:name="_GoBack"/>
      <w:bookmarkEnd w:id="0"/>
    </w:p>
    <w:p w:rsidR="00A76E9C" w:rsidRPr="00256DB3" w:rsidRDefault="00A76E9C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Team name</w:t>
      </w:r>
      <w:r w:rsidR="00833CA1" w:rsidRPr="00256DB3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833CA1" w:rsidRPr="00575892">
        <w:rPr>
          <w:rFonts w:ascii="Times New Roman" w:hAnsi="Times New Roman" w:cs="Times New Roman"/>
          <w:sz w:val="24"/>
          <w:szCs w:val="24"/>
        </w:rPr>
        <w:t>PartyFreaks</w:t>
      </w:r>
    </w:p>
    <w:p w:rsidR="00A76E9C" w:rsidRPr="00256DB3" w:rsidRDefault="00A76E9C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Roles and responsibilities:</w:t>
      </w:r>
    </w:p>
    <w:tbl>
      <w:tblPr>
        <w:tblStyle w:val="TableGrid"/>
        <w:tblW w:w="9810" w:type="dxa"/>
        <w:tblInd w:w="-95" w:type="dxa"/>
        <w:tblLook w:val="04A0" w:firstRow="1" w:lastRow="0" w:firstColumn="1" w:lastColumn="0" w:noHBand="0" w:noVBand="1"/>
      </w:tblPr>
      <w:tblGrid>
        <w:gridCol w:w="4689"/>
        <w:gridCol w:w="5121"/>
      </w:tblGrid>
      <w:tr w:rsidR="00A76E9C" w:rsidRPr="00256DB3" w:rsidTr="00A76E9C">
        <w:tc>
          <w:tcPr>
            <w:tcW w:w="4689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b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b/>
                <w:color w:val="2D3B45"/>
                <w:sz w:val="24"/>
                <w:szCs w:val="24"/>
              </w:rPr>
              <w:t>Team Member</w:t>
            </w:r>
          </w:p>
        </w:tc>
        <w:tc>
          <w:tcPr>
            <w:tcW w:w="5121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b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b/>
                <w:color w:val="2D3B45"/>
                <w:sz w:val="24"/>
                <w:szCs w:val="24"/>
              </w:rPr>
              <w:t>Project Roles</w:t>
            </w:r>
          </w:p>
        </w:tc>
      </w:tr>
      <w:tr w:rsidR="00A76E9C" w:rsidRPr="00256DB3" w:rsidTr="00A76E9C">
        <w:tc>
          <w:tcPr>
            <w:tcW w:w="4689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Prem Abishai Parise</w:t>
            </w:r>
          </w:p>
        </w:tc>
        <w:tc>
          <w:tcPr>
            <w:tcW w:w="5121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Primary Contact</w:t>
            </w:r>
          </w:p>
        </w:tc>
      </w:tr>
      <w:tr w:rsidR="00A76E9C" w:rsidRPr="00256DB3" w:rsidTr="00A76E9C">
        <w:tc>
          <w:tcPr>
            <w:tcW w:w="4689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Nihitha Reddy Bhimireddy</w:t>
            </w:r>
          </w:p>
        </w:tc>
        <w:tc>
          <w:tcPr>
            <w:tcW w:w="5121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Client Management</w:t>
            </w:r>
          </w:p>
        </w:tc>
      </w:tr>
      <w:tr w:rsidR="00A76E9C" w:rsidRPr="00256DB3" w:rsidTr="00A76E9C">
        <w:tc>
          <w:tcPr>
            <w:tcW w:w="4689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Lokesh Reddy Pothapu</w:t>
            </w:r>
          </w:p>
        </w:tc>
        <w:tc>
          <w:tcPr>
            <w:tcW w:w="5121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Requirements Management</w:t>
            </w:r>
          </w:p>
        </w:tc>
      </w:tr>
      <w:tr w:rsidR="00A76E9C" w:rsidRPr="00256DB3" w:rsidTr="00A76E9C">
        <w:tc>
          <w:tcPr>
            <w:tcW w:w="4689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Srichaitanya Peddinti</w:t>
            </w:r>
          </w:p>
        </w:tc>
        <w:tc>
          <w:tcPr>
            <w:tcW w:w="5121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Database Management</w:t>
            </w:r>
          </w:p>
        </w:tc>
      </w:tr>
      <w:tr w:rsidR="00A76E9C" w:rsidRPr="00256DB3" w:rsidTr="00A76E9C">
        <w:tc>
          <w:tcPr>
            <w:tcW w:w="4689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Spandana Velaga</w:t>
            </w:r>
          </w:p>
        </w:tc>
        <w:tc>
          <w:tcPr>
            <w:tcW w:w="5121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Quality and Testing Management</w:t>
            </w:r>
          </w:p>
        </w:tc>
      </w:tr>
      <w:tr w:rsidR="00A76E9C" w:rsidRPr="00256DB3" w:rsidTr="00A76E9C">
        <w:tc>
          <w:tcPr>
            <w:tcW w:w="4689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Sindhuja Pannala</w:t>
            </w:r>
          </w:p>
        </w:tc>
        <w:tc>
          <w:tcPr>
            <w:tcW w:w="5121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Issues Management</w:t>
            </w:r>
          </w:p>
        </w:tc>
      </w:tr>
      <w:tr w:rsidR="00A76E9C" w:rsidRPr="00256DB3" w:rsidTr="00A76E9C">
        <w:tc>
          <w:tcPr>
            <w:tcW w:w="4689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Gopinadh Cherupally</w:t>
            </w:r>
          </w:p>
        </w:tc>
        <w:tc>
          <w:tcPr>
            <w:tcW w:w="5121" w:type="dxa"/>
          </w:tcPr>
          <w:p w:rsidR="00A76E9C" w:rsidRPr="00256DB3" w:rsidRDefault="00A76E9C" w:rsidP="00575892">
            <w:pPr>
              <w:spacing w:before="100" w:beforeAutospacing="1" w:after="100" w:afterAutospacing="1" w:line="315" w:lineRule="atLeast"/>
              <w:jc w:val="center"/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2D3B45"/>
                <w:sz w:val="24"/>
                <w:szCs w:val="24"/>
              </w:rPr>
              <w:t>Communications and Documentation Management</w:t>
            </w:r>
          </w:p>
        </w:tc>
      </w:tr>
    </w:tbl>
    <w:p w:rsidR="00A76E9C" w:rsidRPr="00256DB3" w:rsidRDefault="00A76E9C">
      <w:pPr>
        <w:rPr>
          <w:rFonts w:ascii="Times New Roman" w:hAnsi="Times New Roman" w:cs="Times New Roman"/>
          <w:b/>
          <w:sz w:val="24"/>
          <w:szCs w:val="24"/>
        </w:rPr>
      </w:pPr>
    </w:p>
    <w:p w:rsidR="00DB0B27" w:rsidRPr="00256DB3" w:rsidRDefault="00DB0B27" w:rsidP="00DB0B27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VERSION HISTORY</w:t>
      </w:r>
    </w:p>
    <w:tbl>
      <w:tblPr>
        <w:tblW w:w="10013" w:type="dxa"/>
        <w:tblInd w:w="-182" w:type="dxa"/>
        <w:tblLayout w:type="fixed"/>
        <w:tblLook w:val="0000" w:firstRow="0" w:lastRow="0" w:firstColumn="0" w:lastColumn="0" w:noHBand="0" w:noVBand="0"/>
      </w:tblPr>
      <w:tblGrid>
        <w:gridCol w:w="1188"/>
        <w:gridCol w:w="1509"/>
        <w:gridCol w:w="2716"/>
        <w:gridCol w:w="4600"/>
      </w:tblGrid>
      <w:tr w:rsidR="00DB0B27" w:rsidRPr="00256DB3" w:rsidTr="00575892">
        <w:trPr>
          <w:cantSplit/>
        </w:trPr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B0B27" w:rsidRPr="00256DB3" w:rsidRDefault="00DB0B27" w:rsidP="00575892">
            <w:pPr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b/>
                <w:sz w:val="24"/>
                <w:szCs w:val="24"/>
              </w:rPr>
              <w:t>Version No.</w:t>
            </w:r>
          </w:p>
        </w:tc>
        <w:tc>
          <w:tcPr>
            <w:tcW w:w="1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B0B27" w:rsidRPr="00256DB3" w:rsidRDefault="00DB0B27" w:rsidP="00575892">
            <w:pPr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B0B27" w:rsidRPr="00256DB3" w:rsidRDefault="00DB0B27" w:rsidP="00575892">
            <w:pPr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b/>
                <w:sz w:val="24"/>
                <w:szCs w:val="24"/>
              </w:rPr>
              <w:t>Changed By</w:t>
            </w:r>
          </w:p>
        </w:tc>
        <w:tc>
          <w:tcPr>
            <w:tcW w:w="4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B0B27" w:rsidRPr="00256DB3" w:rsidRDefault="00DB0B27" w:rsidP="00575892">
            <w:pPr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b/>
                <w:sz w:val="24"/>
                <w:szCs w:val="24"/>
              </w:rPr>
              <w:t>Changes Made</w:t>
            </w:r>
          </w:p>
        </w:tc>
      </w:tr>
      <w:tr w:rsidR="00DB0B27" w:rsidRPr="00256DB3" w:rsidTr="00575892">
        <w:trPr>
          <w:cantSplit/>
        </w:trPr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B0B27" w:rsidRPr="00256DB3" w:rsidRDefault="00DB0B27" w:rsidP="00575892">
            <w:pPr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B0B27" w:rsidRPr="00256DB3" w:rsidRDefault="00DB0B27" w:rsidP="00575892">
            <w:pPr>
              <w:tabs>
                <w:tab w:val="left" w:pos="2970"/>
              </w:tabs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b/>
                <w:sz w:val="24"/>
                <w:szCs w:val="24"/>
              </w:rPr>
              <w:t>10/07/2016</w:t>
            </w:r>
          </w:p>
        </w:tc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DB0B27" w:rsidRPr="00256DB3" w:rsidRDefault="00DB0B27" w:rsidP="00575892">
            <w:pPr>
              <w:tabs>
                <w:tab w:val="left" w:pos="2970"/>
              </w:tabs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b/>
                <w:sz w:val="24"/>
                <w:szCs w:val="24"/>
              </w:rPr>
              <w:t>Nihitha Reddy Bhimireddy</w:t>
            </w:r>
          </w:p>
        </w:tc>
        <w:tc>
          <w:tcPr>
            <w:tcW w:w="4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DB0B27" w:rsidRPr="00256DB3" w:rsidRDefault="00DB0B27" w:rsidP="00575892">
            <w:pPr>
              <w:tabs>
                <w:tab w:val="left" w:pos="2970"/>
              </w:tabs>
              <w:snapToGrid w:val="0"/>
              <w:jc w:val="center"/>
              <w:rPr>
                <w:rFonts w:ascii="Times New Roman" w:eastAsia="Consolas" w:hAnsi="Times New Roman" w:cs="Times New Roman"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sz w:val="24"/>
                <w:szCs w:val="24"/>
              </w:rPr>
              <w:t xml:space="preserve">              Initial Commit</w:t>
            </w:r>
          </w:p>
        </w:tc>
      </w:tr>
      <w:tr w:rsidR="00592740" w:rsidRPr="00256DB3" w:rsidTr="00575892">
        <w:trPr>
          <w:cantSplit/>
        </w:trPr>
        <w:tc>
          <w:tcPr>
            <w:tcW w:w="11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92740" w:rsidRPr="00256DB3" w:rsidRDefault="00592740" w:rsidP="00592740">
            <w:pPr>
              <w:snapToGri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92740" w:rsidRPr="00256DB3" w:rsidRDefault="00592740" w:rsidP="00592740">
            <w:pPr>
              <w:tabs>
                <w:tab w:val="left" w:pos="2970"/>
              </w:tabs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b/>
                <w:sz w:val="24"/>
                <w:szCs w:val="24"/>
              </w:rPr>
              <w:t>10/28/2016</w:t>
            </w:r>
          </w:p>
        </w:tc>
        <w:tc>
          <w:tcPr>
            <w:tcW w:w="27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592740" w:rsidRPr="00256DB3" w:rsidRDefault="00592740" w:rsidP="00592740">
            <w:pPr>
              <w:tabs>
                <w:tab w:val="left" w:pos="2970"/>
              </w:tabs>
              <w:snapToGri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56DB3">
              <w:rPr>
                <w:rFonts w:ascii="Times New Roman" w:hAnsi="Times New Roman" w:cs="Times New Roman"/>
                <w:b/>
                <w:sz w:val="24"/>
                <w:szCs w:val="24"/>
              </w:rPr>
              <w:t>Gopinadh Cherupally</w:t>
            </w:r>
          </w:p>
        </w:tc>
        <w:tc>
          <w:tcPr>
            <w:tcW w:w="4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2740" w:rsidRPr="00256DB3" w:rsidRDefault="00592740" w:rsidP="00592740">
            <w:pPr>
              <w:tabs>
                <w:tab w:val="left" w:pos="2970"/>
              </w:tabs>
              <w:snapToGrid w:val="0"/>
              <w:jc w:val="center"/>
              <w:rPr>
                <w:rFonts w:ascii="Times New Roman" w:eastAsia="Consolas" w:hAnsi="Times New Roman" w:cs="Times New Roman"/>
                <w:sz w:val="24"/>
                <w:szCs w:val="24"/>
              </w:rPr>
            </w:pPr>
            <w:r w:rsidRPr="00256DB3">
              <w:rPr>
                <w:rFonts w:ascii="Times New Roman" w:eastAsia="Consolas" w:hAnsi="Times New Roman" w:cs="Times New Roman"/>
                <w:sz w:val="24"/>
                <w:szCs w:val="24"/>
              </w:rPr>
              <w:t>Update test cases of unit testing and integration testing</w:t>
            </w:r>
          </w:p>
        </w:tc>
      </w:tr>
    </w:tbl>
    <w:p w:rsidR="00B73840" w:rsidRPr="00256DB3" w:rsidRDefault="00B73840">
      <w:pPr>
        <w:rPr>
          <w:rFonts w:ascii="Times New Roman" w:hAnsi="Times New Roman" w:cs="Times New Roman"/>
          <w:b/>
          <w:sz w:val="24"/>
          <w:szCs w:val="24"/>
        </w:rPr>
      </w:pPr>
    </w:p>
    <w:p w:rsidR="00BB0701" w:rsidRPr="00256DB3" w:rsidRDefault="00BB0701">
      <w:pPr>
        <w:rPr>
          <w:rFonts w:ascii="Times New Roman" w:hAnsi="Times New Roman" w:cs="Times New Roman"/>
          <w:b/>
          <w:sz w:val="24"/>
          <w:szCs w:val="24"/>
        </w:rPr>
      </w:pPr>
    </w:p>
    <w:p w:rsidR="00BB0701" w:rsidRPr="00256DB3" w:rsidRDefault="00BB0701">
      <w:pPr>
        <w:rPr>
          <w:rFonts w:ascii="Times New Roman" w:hAnsi="Times New Roman" w:cs="Times New Roman"/>
          <w:b/>
          <w:sz w:val="24"/>
          <w:szCs w:val="24"/>
        </w:rPr>
      </w:pPr>
    </w:p>
    <w:p w:rsidR="00BB0701" w:rsidRPr="00256DB3" w:rsidRDefault="00BB0701">
      <w:pPr>
        <w:rPr>
          <w:rFonts w:ascii="Times New Roman" w:hAnsi="Times New Roman" w:cs="Times New Roman"/>
          <w:b/>
          <w:sz w:val="24"/>
          <w:szCs w:val="24"/>
        </w:rPr>
      </w:pPr>
    </w:p>
    <w:p w:rsidR="00BB0701" w:rsidRPr="00256DB3" w:rsidRDefault="00BB0701">
      <w:pPr>
        <w:rPr>
          <w:rFonts w:ascii="Times New Roman" w:hAnsi="Times New Roman" w:cs="Times New Roman"/>
          <w:b/>
          <w:sz w:val="24"/>
          <w:szCs w:val="24"/>
        </w:rPr>
      </w:pPr>
    </w:p>
    <w:p w:rsidR="00BB0701" w:rsidRPr="00256DB3" w:rsidRDefault="00BB0701">
      <w:pPr>
        <w:rPr>
          <w:rFonts w:ascii="Times New Roman" w:hAnsi="Times New Roman" w:cs="Times New Roman"/>
          <w:b/>
          <w:sz w:val="24"/>
          <w:szCs w:val="24"/>
        </w:rPr>
      </w:pPr>
    </w:p>
    <w:p w:rsidR="00BB0701" w:rsidRPr="00256DB3" w:rsidRDefault="00BB0701">
      <w:pPr>
        <w:rPr>
          <w:rFonts w:ascii="Times New Roman" w:hAnsi="Times New Roman" w:cs="Times New Roman"/>
          <w:b/>
          <w:sz w:val="24"/>
          <w:szCs w:val="24"/>
        </w:rPr>
      </w:pPr>
    </w:p>
    <w:p w:rsidR="00BB0701" w:rsidRPr="00256DB3" w:rsidRDefault="00BB0701">
      <w:pPr>
        <w:rPr>
          <w:rFonts w:ascii="Times New Roman" w:hAnsi="Times New Roman" w:cs="Times New Roman"/>
          <w:b/>
          <w:sz w:val="24"/>
          <w:szCs w:val="24"/>
        </w:rPr>
      </w:pPr>
    </w:p>
    <w:p w:rsidR="00BB0701" w:rsidRPr="00256DB3" w:rsidRDefault="00BB0701">
      <w:pPr>
        <w:rPr>
          <w:rFonts w:ascii="Times New Roman" w:hAnsi="Times New Roman" w:cs="Times New Roman"/>
          <w:b/>
          <w:sz w:val="24"/>
          <w:szCs w:val="24"/>
        </w:rPr>
      </w:pPr>
    </w:p>
    <w:p w:rsidR="00BB0701" w:rsidRPr="00256DB3" w:rsidRDefault="00BB0701">
      <w:pPr>
        <w:rPr>
          <w:rFonts w:ascii="Times New Roman" w:hAnsi="Times New Roman" w:cs="Times New Roman"/>
          <w:b/>
          <w:sz w:val="24"/>
          <w:szCs w:val="24"/>
        </w:rPr>
      </w:pPr>
    </w:p>
    <w:p w:rsidR="00BB0701" w:rsidRPr="00256DB3" w:rsidRDefault="00F44EAE" w:rsidP="00F44EAE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UNIT TESTING</w:t>
      </w: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Home page</w:t>
      </w:r>
    </w:p>
    <w:p w:rsidR="00BB0701" w:rsidRPr="00256DB3" w:rsidRDefault="001A46DB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8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2051aa7d93bd7e08f1432dbaf88f2dec7035b4fa/homepage.xlsx</w:t>
        </w:r>
      </w:hyperlink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7"/>
        <w:gridCol w:w="1502"/>
        <w:gridCol w:w="1577"/>
        <w:gridCol w:w="1523"/>
        <w:gridCol w:w="1792"/>
        <w:gridCol w:w="1872"/>
      </w:tblGrid>
      <w:tr w:rsidR="00BB0701" w:rsidRPr="00256DB3" w:rsidTr="00575892">
        <w:trPr>
          <w:trHeight w:val="300"/>
        </w:trPr>
        <w:tc>
          <w:tcPr>
            <w:tcW w:w="125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50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57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136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79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187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ck the text fields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on the text field 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ser can be able to type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xt field should be enable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age carousel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homepage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ages should be changed automatically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ages are changing automatically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image carousel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mages should change automatically for every 5 seconds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mit button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Submit button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tails about the application should be sent to the user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end the quote to the registered user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page is displayed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page should be displaye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button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login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page is displayed</w:t>
            </w: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Login button on the top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Login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ame text field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 a valid nam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text fiel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in the text fiel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ail text field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Should be able to type a valid email address 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text fiel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 email address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ownload link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 page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download the app through the link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link download here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Host link 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 to home page 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redirect to host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link know more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ard link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 page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redirect to guard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link know more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7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5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0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36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7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lastRenderedPageBreak/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001E9F" wp14:editId="35A37F99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Login page</w:t>
      </w:r>
    </w:p>
    <w:p w:rsidR="00BB0701" w:rsidRPr="00256DB3" w:rsidRDefault="00BB0701" w:rsidP="00BB0701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1A46DB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b3c04d4cb9bdad9be56ba5cf242fa960d22cadac/loginpage.xlsx</w:t>
        </w:r>
      </w:hyperlink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3"/>
        <w:gridCol w:w="1417"/>
        <w:gridCol w:w="1662"/>
        <w:gridCol w:w="1598"/>
        <w:gridCol w:w="1633"/>
        <w:gridCol w:w="1830"/>
      </w:tblGrid>
      <w:tr w:rsidR="00BB0701" w:rsidRPr="00256DB3" w:rsidTr="00575892">
        <w:trPr>
          <w:trHeight w:val="300"/>
        </w:trPr>
        <w:tc>
          <w:tcPr>
            <w:tcW w:w="1373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41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66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1598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633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167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button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pen a web browser and type the url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login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page is displayed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login button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the login button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got  password link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orgot password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tails page should be displayed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the forgot password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ck the text fields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on the text field 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xt field should be enabled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iew the Contact us </w:t>
            </w: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button on the top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button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login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page is displayed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Login button on the top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Login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gn up link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signup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gn up page is displayed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sign up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view the sign up page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er as a guard button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ration page is displayed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register as a guard button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register as a guard button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 of partyguard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77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77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77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77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77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7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59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lastRenderedPageBreak/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62CF25" wp14:editId="55B1B1FB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About us page</w:t>
      </w:r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1A46DB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12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Documents/about%20us%20page.xlsx</w:t>
        </w:r>
      </w:hyperlink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40"/>
        <w:gridCol w:w="1669"/>
        <w:gridCol w:w="1416"/>
        <w:gridCol w:w="1929"/>
        <w:gridCol w:w="1548"/>
        <w:gridCol w:w="1830"/>
      </w:tblGrid>
      <w:tr w:rsidR="00BB0701" w:rsidRPr="00256DB3" w:rsidTr="00575892">
        <w:trPr>
          <w:trHeight w:val="300"/>
        </w:trPr>
        <w:tc>
          <w:tcPr>
            <w:tcW w:w="124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669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35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1929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548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162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Go to homepage of partyguard 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3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of partyguard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 of partyguard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 of partyguard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 of partyguard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 of partyguard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2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2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2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2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about us page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22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24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9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4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lastRenderedPageBreak/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05C779" wp14:editId="01C225E8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Contact us page</w:t>
      </w:r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1A46DB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14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0cc023775d30bd1b43e4d477b3b119f7de8d2284/contactus.xlsx</w:t>
        </w:r>
      </w:hyperlink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5"/>
        <w:gridCol w:w="1600"/>
        <w:gridCol w:w="1475"/>
        <w:gridCol w:w="1535"/>
        <w:gridCol w:w="1815"/>
        <w:gridCol w:w="1830"/>
      </w:tblGrid>
      <w:tr w:rsidR="00BB0701" w:rsidRPr="00256DB3" w:rsidTr="00575892">
        <w:trPr>
          <w:trHeight w:val="300"/>
        </w:trPr>
        <w:tc>
          <w:tcPr>
            <w:tcW w:w="1305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60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475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1535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815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163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3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contact us page of partyguar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contact us page of partyguar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contact us page of partyguar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contact us page of partyguar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contact us page of partyguar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30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contact us page of partyguar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30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contact us page of partyguar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30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contact us page of partyguar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30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contact us page of partyguard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30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53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1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lastRenderedPageBreak/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34EA8F" wp14:editId="5917290C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FAQs page</w:t>
      </w:r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1A46DB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15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bce930a3e53861df6288298ef80e9ab528fdf21b/FAQs%20page.xlsx</w:t>
        </w:r>
      </w:hyperlink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4"/>
        <w:gridCol w:w="1433"/>
        <w:gridCol w:w="1922"/>
        <w:gridCol w:w="1747"/>
        <w:gridCol w:w="1567"/>
        <w:gridCol w:w="1830"/>
      </w:tblGrid>
      <w:tr w:rsidR="00BB0701" w:rsidRPr="00256DB3" w:rsidTr="00575892">
        <w:trPr>
          <w:trHeight w:val="300"/>
        </w:trPr>
        <w:tc>
          <w:tcPr>
            <w:tcW w:w="1354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433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92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174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56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133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st user questions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 the How it works page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view the answer related to that question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swer is displayed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question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ard user questions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 the How it works page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view the answer related to that question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swer is displayed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question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 user questions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 the How it works page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view the answer related to that question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swer is displayed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question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nks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view the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view the data of the link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a is viewed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Click on the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data of that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37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37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37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37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37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3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74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lastRenderedPageBreak/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8E8B92" wp14:editId="3F8D548E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How it works page</w:t>
      </w:r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1A46DB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17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36eb1022c468be8240e7559e24fbb4241b966182/howitworkspag.xlsx</w:t>
        </w:r>
      </w:hyperlink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0"/>
        <w:gridCol w:w="1561"/>
        <w:gridCol w:w="1877"/>
        <w:gridCol w:w="2087"/>
        <w:gridCol w:w="1620"/>
        <w:gridCol w:w="1830"/>
      </w:tblGrid>
      <w:tr w:rsidR="00BB0701" w:rsidRPr="00256DB3" w:rsidTr="00575892">
        <w:trPr>
          <w:trHeight w:val="300"/>
        </w:trPr>
        <w:tc>
          <w:tcPr>
            <w:tcW w:w="95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561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87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208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62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162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homepage of partyguard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95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584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st user questions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 the How it works page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view the answer related to that question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swer is d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question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uard user questions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 the How it works page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view the answer related to that question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swer is d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question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4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 user questions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 the How it works page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view the answer related to that question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nswer is d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question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inks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view the link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view the data of the link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ata is di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data of that link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584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584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20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20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20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20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faqs page of partyguard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620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4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6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08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2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BF1905F" wp14:editId="6D3C5C9C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Basic user login page</w:t>
      </w:r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1A46DB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19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4e22e91dfcc9289aa4a5710a65c95b80e9184bf3/basicuserlogin.xlsx</w:t>
        </w:r>
      </w:hyperlink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00"/>
        <w:gridCol w:w="1851"/>
        <w:gridCol w:w="2132"/>
        <w:gridCol w:w="1963"/>
        <w:gridCol w:w="1496"/>
        <w:gridCol w:w="1830"/>
      </w:tblGrid>
      <w:tr w:rsidR="00BB0701" w:rsidRPr="00256DB3" w:rsidTr="00575892">
        <w:trPr>
          <w:trHeight w:val="300"/>
        </w:trPr>
        <w:tc>
          <w:tcPr>
            <w:tcW w:w="140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851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213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1963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109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905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button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pen a web browser and type the url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login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page is displayed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login button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the login button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got  password link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orgot password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tails page should be displayed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the forgot password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ck the text fields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on the text field 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xt field should be enable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button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login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page is displayed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Login button on the top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Login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gn up link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signup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gn up page is displayed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sign up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view the sign up page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er as a guard button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ration page should be displayed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ration page is displayed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register as a guard button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register as a guard button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ck for empty validation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 without entering any values in user name and password fields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should be shown as please verify your username and password 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is shown 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 name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a valid username and leave password field empty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should be shown as please verify your  password 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is shown 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login button 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valid username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invalid username and valid passwor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should be shown as invalid username or password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is shown 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ave username field name blank and enter a valid passwor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is given to enter usernam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is shown 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login button 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valid password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valid username and invalid passwor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should be shown as please verify your password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is shown 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login button 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ding password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able the password text fiel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should be visible as dots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is visible as dots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the password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successful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the username as "basic"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 user profile page should be displayed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 user page is displayed</w:t>
            </w: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the password as "basic"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login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905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905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905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905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905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140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96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10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0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lastRenderedPageBreak/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FB9AD2E" wp14:editId="513595C0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Basic user page</w:t>
      </w:r>
    </w:p>
    <w:p w:rsidR="00BB0701" w:rsidRPr="00256DB3" w:rsidRDefault="00BB0701" w:rsidP="00BB0701">
      <w:pPr>
        <w:ind w:firstLine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1A46DB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21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8c3cd225325561ccecf2de36877401dc9483debf/basicuserprofile.xlsx</w:t>
        </w:r>
      </w:hyperlink>
    </w:p>
    <w:tbl>
      <w:tblPr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0"/>
        <w:gridCol w:w="1416"/>
        <w:gridCol w:w="1589"/>
        <w:gridCol w:w="2250"/>
        <w:gridCol w:w="2250"/>
        <w:gridCol w:w="487"/>
        <w:gridCol w:w="1343"/>
      </w:tblGrid>
      <w:tr w:rsidR="00BB0701" w:rsidRPr="00256DB3" w:rsidTr="00575892">
        <w:trPr>
          <w:trHeight w:val="300"/>
        </w:trPr>
        <w:tc>
          <w:tcPr>
            <w:tcW w:w="95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416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589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225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2250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990" w:type="dxa"/>
            <w:gridSpan w:val="2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out button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with the credentials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out button is displayed on the top right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the basic user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file button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the basic user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view the personal details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nal details are viewe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profile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nge password button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the basic user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ble to see the change password page 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change page is displaye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change password button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button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page should be displayed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page is displaye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full name text field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edit full nam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ll name is edite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full nam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fraternity name text field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edit fraternity nam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aternity name is edite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fraternity name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email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edit email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ail is edite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email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@" validation for email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should be displayed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is displaye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email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email without "@"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phone number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edit with numbers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bers are edite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0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phone number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ve changes button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view the changes saved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nges are displaye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the changes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save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ty text field validations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about empty text field should be displayed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is displayed</w:t>
            </w: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90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79" w:type="dxa"/>
            <w:gridSpan w:val="5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the save changes button with empty text field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50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50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View the About us button on the top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o to login page of partyguard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50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50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50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5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50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5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5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50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5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550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5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83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9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1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250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2711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BED100" wp14:editId="2664B635">
            <wp:extent cx="5943600" cy="33413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Change password page</w:t>
      </w:r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1A46DB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23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402429a8de094915449b8679de657308939eb730/basicchangepassword.xlsx</w:t>
        </w:r>
      </w:hyperlink>
    </w:p>
    <w:tbl>
      <w:tblPr>
        <w:tblW w:w="9445" w:type="dxa"/>
        <w:tblInd w:w="-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6"/>
        <w:gridCol w:w="1492"/>
        <w:gridCol w:w="1741"/>
        <w:gridCol w:w="1741"/>
        <w:gridCol w:w="1575"/>
        <w:gridCol w:w="1830"/>
      </w:tblGrid>
      <w:tr w:rsidR="00BB0701" w:rsidRPr="00256DB3" w:rsidTr="00575892">
        <w:trPr>
          <w:trHeight w:val="301"/>
        </w:trPr>
        <w:tc>
          <w:tcPr>
            <w:tcW w:w="106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49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741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1741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575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1829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ck the text fields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on the text field 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</w:t>
            </w: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xt field should be enable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ding passwor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able the password text fiel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should be visible as dots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is visible as dots</w:t>
            </w: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the passwor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ld password text fiel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basic user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 the password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 password</w:t>
            </w: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hange password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old passwor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text fiel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basic user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 the password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 password</w:t>
            </w: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hange password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passwor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firm password text fiel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basic user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 the password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 password</w:t>
            </w: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hange password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confirm passwor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mit button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basic user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should be updated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hange password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submit button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ty text field validation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basic user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should be shown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hange password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submit button directly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basic user page of partyguar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basic user page of partyguar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basic user page of partyguar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basic user page of partyguard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9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1"/>
        </w:trPr>
        <w:tc>
          <w:tcPr>
            <w:tcW w:w="106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49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174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57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829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0AED47E" wp14:editId="4E1A92F4">
            <wp:extent cx="5943600" cy="33413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Guard login</w:t>
      </w:r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1A46DB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25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a97fa45b9757717370c7d11e5ca6b32ed2015741/guardlogin.xlsx</w:t>
        </w:r>
      </w:hyperlink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0"/>
        <w:gridCol w:w="1416"/>
        <w:gridCol w:w="1981"/>
        <w:gridCol w:w="3038"/>
        <w:gridCol w:w="1496"/>
        <w:gridCol w:w="1830"/>
      </w:tblGrid>
      <w:tr w:rsidR="00BB0701" w:rsidRPr="00256DB3" w:rsidTr="00575892">
        <w:trPr>
          <w:trHeight w:val="264"/>
        </w:trPr>
        <w:tc>
          <w:tcPr>
            <w:tcW w:w="925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358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981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3038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37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1306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button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pen a web browser and type the url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login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page is displayed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login button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the login button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orgot  password link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orgot password link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tails page should be displayed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06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the forgot password link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ck the text fields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on the text field 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xt field should be enabled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6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6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button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login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page is displayed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Login button on the top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Login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gn up link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signup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ign up page is displayed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sign up link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6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view the sign up page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er as a guard button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ration page should be displayed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gistraton page is displayed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register as a guard button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396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register as a guard button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ck for empty validation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login button without entering any values in user name and password fields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should be shown as please verify your username and password 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is shown 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user name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a valid username and leave password field empty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should be shown as please verify your  password 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is shown 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login button 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valid username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invalid username and valid password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should be shown as invalid username or password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is shown 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password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ave username field name blank and enter a valid password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is given to enter usernam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is shown 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login button 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nvalid password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valid username and invalid password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should be shown as please verify your password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validation is shown 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login button 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ding password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able the password text field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should be visible as dots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is visible as dots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the password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successful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the username as "basic"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 user profile page should be displayed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Basic user page is displayed</w:t>
            </w: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the password as "basic"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login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06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06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06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06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3</w:t>
            </w: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306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019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264"/>
        </w:trPr>
        <w:tc>
          <w:tcPr>
            <w:tcW w:w="9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303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3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6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8488C9" wp14:editId="33806CC6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Guard profile</w:t>
      </w:r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1A46DB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27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d616386a16f30f4300ddaf325ed136a4d1e20588/guardprofile.xlsx</w:t>
        </w:r>
      </w:hyperlink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0"/>
        <w:gridCol w:w="1554"/>
        <w:gridCol w:w="1604"/>
        <w:gridCol w:w="2762"/>
        <w:gridCol w:w="1825"/>
        <w:gridCol w:w="1830"/>
      </w:tblGrid>
      <w:tr w:rsidR="00BB0701" w:rsidRPr="00256DB3" w:rsidTr="00575892">
        <w:trPr>
          <w:trHeight w:val="300"/>
        </w:trPr>
        <w:tc>
          <w:tcPr>
            <w:tcW w:w="73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554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604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276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825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878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out button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with the credentials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out button is displayed on the top right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the guard user pag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file button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the guard user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view the personal details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ersonal details are view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profile button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nge password button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the guard user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able to see the change password page 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change page is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1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change password button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button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page should be displayed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page is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full name text field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edit full nam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ll name is edit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full nam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fraternity name text field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edit fraternity nam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raternity name is edit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1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fraternity name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email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edit email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ail is edit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email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"@" validation for email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should be displayed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is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email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ter email without "@"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phone number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edit with numbers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umbers are edit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1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phone number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ave changes button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view the changes saved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anges are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 the changes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save button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ty text field validations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about empty text field should be displayed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is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edit button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69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the save changes button with empty textfield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1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1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View the About us button on the top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Go to login page of partyguard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1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login page of partyguard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1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878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8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878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9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878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878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191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878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6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3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5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276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825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F44EAE" w:rsidRPr="00256DB3" w:rsidRDefault="00F44EAE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D9B52E" wp14:editId="1B0889F8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Guard change password</w:t>
      </w:r>
    </w:p>
    <w:p w:rsidR="00BB0701" w:rsidRPr="00256DB3" w:rsidRDefault="00BB0701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sz w:val="24"/>
          <w:szCs w:val="24"/>
        </w:rPr>
        <w:t>Gopinadh Cherupally – 100% contribution</w:t>
      </w:r>
    </w:p>
    <w:p w:rsidR="00BB0701" w:rsidRPr="00256DB3" w:rsidRDefault="001A46DB" w:rsidP="00BB0701">
      <w:pPr>
        <w:ind w:left="360"/>
        <w:rPr>
          <w:rFonts w:ascii="Times New Roman" w:hAnsi="Times New Roman" w:cs="Times New Roman"/>
          <w:sz w:val="24"/>
          <w:szCs w:val="24"/>
        </w:rPr>
      </w:pPr>
      <w:hyperlink r:id="rId29" w:history="1">
        <w:r w:rsidR="00BB0701" w:rsidRPr="00256DB3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525080/PartyGuardWeb/blob/36945d1a7df20436e1baec4d8a0b12a1ba8af2d1/guardchangepassword.xlsx</w:t>
        </w:r>
      </w:hyperlink>
    </w:p>
    <w:tbl>
      <w:tblPr>
        <w:tblW w:w="9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0"/>
        <w:gridCol w:w="1677"/>
        <w:gridCol w:w="1832"/>
        <w:gridCol w:w="2204"/>
        <w:gridCol w:w="1853"/>
        <w:gridCol w:w="1830"/>
      </w:tblGrid>
      <w:tr w:rsidR="00BB0701" w:rsidRPr="00256DB3" w:rsidTr="00575892">
        <w:trPr>
          <w:trHeight w:val="300"/>
        </w:trPr>
        <w:tc>
          <w:tcPr>
            <w:tcW w:w="783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number</w:t>
            </w:r>
          </w:p>
        </w:tc>
        <w:tc>
          <w:tcPr>
            <w:tcW w:w="1677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st case description</w:t>
            </w:r>
          </w:p>
        </w:tc>
        <w:tc>
          <w:tcPr>
            <w:tcW w:w="1832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eps</w:t>
            </w:r>
          </w:p>
        </w:tc>
        <w:tc>
          <w:tcPr>
            <w:tcW w:w="2204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xpected result</w:t>
            </w:r>
          </w:p>
        </w:tc>
        <w:tc>
          <w:tcPr>
            <w:tcW w:w="1853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ctual Result</w:t>
            </w:r>
          </w:p>
        </w:tc>
        <w:tc>
          <w:tcPr>
            <w:tcW w:w="1011" w:type="dxa"/>
            <w:shd w:val="clear" w:color="000000" w:fill="FFFF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tatus(Pass/Fail)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heck the text fields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click on the text field 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ext field should be enable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iding password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able the password text field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should be visible as dots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is visible as dots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the password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Old password text field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guard user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 the password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 passwor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hange password page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old passwor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text field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guard user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 the password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 passwor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hange password page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passwor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firm password text field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guard user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uld be able to type the password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le to type passwor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hange password page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900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text field confirm password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ubmit button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guard user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word should be updated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011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hange password page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submit button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ty text field validation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guard user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alidation should be shown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011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hange password page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submit button directly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 button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home button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is displaye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mepage should be displaye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button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guard user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us page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us page is displaye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us button on the top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About us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button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guard user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s to the how it works page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ow it works page is displaye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button How it works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button How it works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button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guard user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FAQs page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Qs page is displaye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FAQs  button on the top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FAQs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2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button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ogin to guard user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us page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us page is displayed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ass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6900" w:type="dxa"/>
            <w:gridSpan w:val="4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us button on the top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ess on the button Contact us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3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ontact partyguard link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contact page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011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contact partyguard link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about partyguard link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about partyguard page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011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partyguard link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5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ployment link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ployment page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011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about employment link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6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aps and directions link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maps directions page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011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maps and directions link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7</w:t>
            </w: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mergency information link</w:t>
            </w:r>
          </w:p>
        </w:tc>
        <w:tc>
          <w:tcPr>
            <w:tcW w:w="1832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go to profile page</w:t>
            </w:r>
          </w:p>
        </w:tc>
        <w:tc>
          <w:tcPr>
            <w:tcW w:w="2204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direct to emergency page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unctionality is yet to be done</w:t>
            </w:r>
          </w:p>
        </w:tc>
        <w:tc>
          <w:tcPr>
            <w:tcW w:w="1011" w:type="dxa"/>
            <w:shd w:val="clear" w:color="000000" w:fill="FF0000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ail</w:t>
            </w: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89" w:type="dxa"/>
            <w:gridSpan w:val="3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ew the emergency link</w:t>
            </w: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BB0701" w:rsidRPr="00256DB3" w:rsidTr="00575892">
        <w:trPr>
          <w:trHeight w:val="300"/>
        </w:trPr>
        <w:tc>
          <w:tcPr>
            <w:tcW w:w="78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677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036" w:type="dxa"/>
            <w:gridSpan w:val="2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256DB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lick on the link</w:t>
            </w:r>
          </w:p>
        </w:tc>
        <w:tc>
          <w:tcPr>
            <w:tcW w:w="1853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11" w:type="dxa"/>
            <w:shd w:val="clear" w:color="auto" w:fill="auto"/>
            <w:noWrap/>
            <w:vAlign w:val="bottom"/>
            <w:hideMark/>
          </w:tcPr>
          <w:p w:rsidR="00BB0701" w:rsidRPr="00256DB3" w:rsidRDefault="00BB0701" w:rsidP="0057589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b/>
          <w:sz w:val="24"/>
          <w:szCs w:val="24"/>
        </w:rPr>
      </w:pPr>
      <w:r w:rsidRPr="00256DB3">
        <w:rPr>
          <w:rFonts w:ascii="Times New Roman" w:hAnsi="Times New Roman" w:cs="Times New Roman"/>
          <w:b/>
          <w:sz w:val="24"/>
          <w:szCs w:val="24"/>
        </w:rPr>
        <w:t>Screenshot:</w:t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  <w:r w:rsidRPr="00256D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A1A3EB" wp14:editId="211A4A63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BB0701" w:rsidRPr="00256DB3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p w:rsidR="00021414" w:rsidRPr="00021414" w:rsidRDefault="00021414" w:rsidP="000214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dmin/Master user login</w:t>
      </w:r>
    </w:p>
    <w:p w:rsidR="00021414" w:rsidRDefault="00021414" w:rsidP="00021414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hitha Reddy Bhimireddy</w:t>
      </w:r>
      <w:r w:rsidRPr="00256DB3">
        <w:rPr>
          <w:rFonts w:ascii="Times New Roman" w:hAnsi="Times New Roman" w:cs="Times New Roman"/>
          <w:sz w:val="24"/>
          <w:szCs w:val="24"/>
        </w:rPr>
        <w:t xml:space="preserve"> – 100% contribution</w:t>
      </w:r>
    </w:p>
    <w:p w:rsidR="00BB0701" w:rsidRDefault="00BB0701" w:rsidP="00BB0701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463" w:type="dxa"/>
        <w:tblLook w:val="04A0" w:firstRow="1" w:lastRow="0" w:firstColumn="1" w:lastColumn="0" w:noHBand="0" w:noVBand="1"/>
      </w:tblPr>
      <w:tblGrid>
        <w:gridCol w:w="1117"/>
        <w:gridCol w:w="1417"/>
        <w:gridCol w:w="1629"/>
        <w:gridCol w:w="1597"/>
        <w:gridCol w:w="2371"/>
        <w:gridCol w:w="1332"/>
      </w:tblGrid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TEST CASE NUMBER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TEST CASE DESCRIPTION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STEPS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CTUAL RESULT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EXPECTED RESULT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STATUS (PASS/FAIL)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 xml:space="preserve">  ADMIN </w:t>
            </w:r>
            <w:r w:rsidRPr="008D6BBD">
              <w:rPr>
                <w:rFonts w:ascii="Calibri" w:eastAsia="Times New Roman" w:hAnsi="Calibri" w:cs="Times New Roman"/>
                <w:color w:val="000000"/>
              </w:rPr>
              <w:t>LOGIN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FF000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FF0000"/>
              </w:rPr>
            </w:pPr>
            <w:r w:rsidRPr="008D6BBD">
              <w:rPr>
                <w:rFonts w:ascii="Calibri" w:eastAsia="Times New Roman" w:hAnsi="Calibri" w:cs="Times New Roman"/>
                <w:color w:val="FF0000"/>
              </w:rPr>
              <w:t> 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Login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.</w:t>
            </w:r>
            <w:r w:rsidRPr="008D6BBD">
              <w:rPr>
                <w:rFonts w:ascii="Calibri" w:eastAsia="Times New Roman" w:hAnsi="Calibri" w:cs="Times New Roman"/>
                <w:color w:val="000000"/>
              </w:rPr>
              <w:t>Open a web browser and type the url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dmin is redirected to the login page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Home page of the website should be displayed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 xml:space="preserve"> PASS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b.</w:t>
            </w:r>
            <w:r w:rsidRPr="008D6BBD">
              <w:rPr>
                <w:rFonts w:ascii="Calibri" w:eastAsia="Times New Roman" w:hAnsi="Calibri" w:cs="Times New Roman"/>
                <w:color w:val="000000"/>
              </w:rPr>
              <w:t>View login button on the right corner of the web page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c.Press the login button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Redirect to the user login page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Check the text fields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. Click on the text field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Both the username and password fields are enabled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The login page should contain the following text fields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 xml:space="preserve"> PASS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b. Text field should be enabled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.Username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c.Should be able to type the username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b.Password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d.Should be able to type the password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6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Check for empty validation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. Click Login button without entering any values in user name and password fields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No alert message is displayed. Yet  to implement the alert functionality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n alert message "Please enter username and password" should be displayed in the login page itself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Enter only user name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.Enter a valid username and leave password blank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n alert message "Please fill out the field" is displayed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n alert message " Please enter valid password" should be displayed in the login page itself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 xml:space="preserve"> PASS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b. Click Login button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6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Invalid username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. Enter invalid username and valid password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No alert message is displayed. Yet  to implement the alert functionality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n alert message"  Invalid username or password" should be displayed in the login page itself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b. Click Login button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Enter only password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. Leave username field name blank and enter a valid password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n alert message "Please fill out the field" is displayed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n alert message " Please enter valid username " should be displayed in the login page itslef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 xml:space="preserve"> PASS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b. Click Login button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6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Invalid password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. Enter valid username and invalid password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No alert message is displayed. Yet  to implement the alert functionality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n alert message " Invalid username or password" should be displayed in the login page itslef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b. Click Login button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6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8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Invalid login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. Enter invalid username and invalid password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No alert message is displayed. Yet  to implement the alert functionality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n alert message " Please enter valid username and password" should be displayed in the login page itself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b. Click Login button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9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Valid login</w:t>
            </w: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a. Enter valid username and valid password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For now admin is redirected to the add customer page</w:t>
            </w: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Master user dashboard should be displayed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  <w:tr w:rsidR="008D6BBD" w:rsidRPr="008D6BBD" w:rsidTr="002812DD">
        <w:trPr>
          <w:trHeight w:val="300"/>
        </w:trPr>
        <w:tc>
          <w:tcPr>
            <w:tcW w:w="11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2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8D6BBD">
              <w:rPr>
                <w:rFonts w:ascii="Calibri" w:eastAsia="Times New Roman" w:hAnsi="Calibri" w:cs="Times New Roman"/>
                <w:color w:val="000000"/>
              </w:rPr>
              <w:t>b. Click Login button</w:t>
            </w:r>
          </w:p>
        </w:tc>
        <w:tc>
          <w:tcPr>
            <w:tcW w:w="15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D6BBD" w:rsidRPr="008D6BBD" w:rsidRDefault="008D6BBD" w:rsidP="008D6BB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8D6BBD" w:rsidRPr="00256DB3" w:rsidRDefault="008D6BBD" w:rsidP="00BB0701">
      <w:pPr>
        <w:rPr>
          <w:rFonts w:ascii="Times New Roman" w:hAnsi="Times New Roman" w:cs="Times New Roman"/>
          <w:sz w:val="24"/>
          <w:szCs w:val="24"/>
        </w:rPr>
      </w:pPr>
    </w:p>
    <w:p w:rsidR="002812DD" w:rsidRDefault="002812DD" w:rsidP="002812D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6B1285B9" wp14:editId="6075633D">
            <wp:extent cx="5943600" cy="308292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5EF8" w:rsidRDefault="00375EF8" w:rsidP="002812DD">
      <w:pPr>
        <w:rPr>
          <w:rFonts w:ascii="Times New Roman" w:hAnsi="Times New Roman" w:cs="Times New Roman"/>
          <w:b/>
          <w:sz w:val="24"/>
          <w:szCs w:val="24"/>
        </w:rPr>
      </w:pPr>
    </w:p>
    <w:p w:rsidR="00375EF8" w:rsidRPr="00375EF8" w:rsidRDefault="00375EF8" w:rsidP="00375EF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dmin dashboard</w:t>
      </w:r>
    </w:p>
    <w:p w:rsidR="00375EF8" w:rsidRDefault="00375EF8" w:rsidP="00375EF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hitha Reddy Bhimireddy</w:t>
      </w:r>
      <w:r w:rsidRPr="00256DB3">
        <w:rPr>
          <w:rFonts w:ascii="Times New Roman" w:hAnsi="Times New Roman" w:cs="Times New Roman"/>
          <w:sz w:val="24"/>
          <w:szCs w:val="24"/>
        </w:rPr>
        <w:t xml:space="preserve"> – 100% contribution</w:t>
      </w:r>
    </w:p>
    <w:tbl>
      <w:tblPr>
        <w:tblW w:w="10173" w:type="dxa"/>
        <w:tblLook w:val="04A0" w:firstRow="1" w:lastRow="0" w:firstColumn="1" w:lastColumn="0" w:noHBand="0" w:noVBand="1"/>
      </w:tblPr>
      <w:tblGrid>
        <w:gridCol w:w="1034"/>
        <w:gridCol w:w="1417"/>
        <w:gridCol w:w="1815"/>
        <w:gridCol w:w="1401"/>
        <w:gridCol w:w="2567"/>
        <w:gridCol w:w="1939"/>
      </w:tblGrid>
      <w:tr w:rsidR="009F47FC" w:rsidRPr="003C5248" w:rsidTr="009F47FC">
        <w:trPr>
          <w:trHeight w:val="280"/>
        </w:trPr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</w:rPr>
              <w:t>TEST CASE NUMBER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</w:rPr>
              <w:t>TEST CASE DESCRIPTION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</w:rPr>
              <w:t>STEPS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</w:rPr>
              <w:t>ACTUAL RESULT</w:t>
            </w: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</w:rPr>
              <w:t>EXPECTED RESULT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 w:themeColor="text1"/>
              </w:rPr>
            </w:pPr>
            <w:r>
              <w:rPr>
                <w:rFonts w:ascii="Calibri" w:eastAsia="Times New Roman" w:hAnsi="Calibri" w:cs="Times New Roman"/>
                <w:color w:val="000000" w:themeColor="text1"/>
              </w:rPr>
              <w:t>STATUS(PASS/FAIL)</w:t>
            </w:r>
          </w:p>
        </w:tc>
      </w:tr>
      <w:tr w:rsidR="003C5248" w:rsidRPr="003C5248" w:rsidTr="009F47FC">
        <w:trPr>
          <w:trHeight w:val="280"/>
        </w:trPr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 xml:space="preserve">                                                                         ADMIN DASHBOARD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3C5248" w:rsidRPr="003C5248" w:rsidTr="009F47FC">
        <w:trPr>
          <w:trHeight w:val="1053"/>
        </w:trPr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Admin Dashboard</w:t>
            </w: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a. View number of customers and users registered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All the details can be viewed. But these are not dynamic.</w:t>
            </w: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Admin should be able to view the subscription detai</w:t>
            </w:r>
            <w:r>
              <w:rPr>
                <w:rFonts w:ascii="Calibri" w:eastAsia="Times New Roman" w:hAnsi="Calibri" w:cs="Times New Roman"/>
                <w:color w:val="000000"/>
              </w:rPr>
              <w:t>l</w:t>
            </w:r>
            <w:r w:rsidRPr="003C5248">
              <w:rPr>
                <w:rFonts w:ascii="Calibri" w:eastAsia="Times New Roman" w:hAnsi="Calibri" w:cs="Times New Roman"/>
                <w:color w:val="000000"/>
              </w:rPr>
              <w:t>s (Customer ID, Fraternity, Start Date, End Date, Status)</w:t>
            </w: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  <w:tr w:rsidR="003C5248" w:rsidRPr="003C5248" w:rsidTr="009F47FC">
        <w:trPr>
          <w:trHeight w:val="280"/>
        </w:trPr>
        <w:tc>
          <w:tcPr>
            <w:tcW w:w="10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3C5248">
              <w:rPr>
                <w:rFonts w:ascii="Calibri" w:eastAsia="Times New Roman" w:hAnsi="Calibri" w:cs="Times New Roman"/>
                <w:color w:val="000000"/>
              </w:rPr>
              <w:t>b. Scroll down to view the sub</w:t>
            </w:r>
            <w:r>
              <w:rPr>
                <w:rFonts w:ascii="Calibri" w:eastAsia="Times New Roman" w:hAnsi="Calibri" w:cs="Times New Roman"/>
                <w:color w:val="000000"/>
              </w:rPr>
              <w:t>s</w:t>
            </w:r>
            <w:r w:rsidRPr="003C5248">
              <w:rPr>
                <w:rFonts w:ascii="Calibri" w:eastAsia="Times New Roman" w:hAnsi="Calibri" w:cs="Times New Roman"/>
                <w:color w:val="000000"/>
              </w:rPr>
              <w:t>cription details</w:t>
            </w:r>
          </w:p>
        </w:tc>
        <w:tc>
          <w:tcPr>
            <w:tcW w:w="14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3C5248" w:rsidRPr="003C5248" w:rsidRDefault="003C5248" w:rsidP="003C5248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3C5248" w:rsidRDefault="003C5248" w:rsidP="00375EF8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9F47FC" w:rsidRDefault="009F47FC" w:rsidP="00375EF8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6D1AAAB" wp14:editId="7EE5AD98">
            <wp:extent cx="5943600" cy="30568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47FC" w:rsidRDefault="009F47FC" w:rsidP="009F47FC">
      <w:pPr>
        <w:rPr>
          <w:rFonts w:ascii="Times New Roman" w:hAnsi="Times New Roman" w:cs="Times New Roman"/>
          <w:b/>
          <w:sz w:val="24"/>
          <w:szCs w:val="24"/>
        </w:rPr>
      </w:pPr>
    </w:p>
    <w:p w:rsidR="009F47FC" w:rsidRPr="00375EF8" w:rsidRDefault="009F47FC" w:rsidP="009F47F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Add Customers/Acknowledge Customers</w:t>
      </w:r>
    </w:p>
    <w:p w:rsidR="009F47FC" w:rsidRDefault="009F47FC" w:rsidP="009F47FC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hitha Reddy Bhimireddy</w:t>
      </w:r>
      <w:r w:rsidRPr="00256DB3">
        <w:rPr>
          <w:rFonts w:ascii="Times New Roman" w:hAnsi="Times New Roman" w:cs="Times New Roman"/>
          <w:sz w:val="24"/>
          <w:szCs w:val="24"/>
        </w:rPr>
        <w:t xml:space="preserve"> – 100% contribution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748"/>
        <w:gridCol w:w="1052"/>
        <w:gridCol w:w="2274"/>
        <w:gridCol w:w="2118"/>
        <w:gridCol w:w="2442"/>
        <w:gridCol w:w="726"/>
      </w:tblGrid>
      <w:tr w:rsidR="009F47FC" w:rsidRPr="003C5248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:rsidR="009F47FC" w:rsidRPr="009F47FC" w:rsidRDefault="009F47FC" w:rsidP="0059274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TEST CASE NUMBER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:rsidR="009F47FC" w:rsidRPr="009F47FC" w:rsidRDefault="009F47FC" w:rsidP="0059274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TEST CASE DESCRIPTION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:rsidR="009F47FC" w:rsidRPr="009F47FC" w:rsidRDefault="009F47FC" w:rsidP="0059274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STEPS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:rsidR="009F47FC" w:rsidRPr="009F47FC" w:rsidRDefault="009F47FC" w:rsidP="0059274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CTUAL RESULT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:rsidR="009F47FC" w:rsidRPr="009F47FC" w:rsidRDefault="009F47FC" w:rsidP="0059274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EXPECTED RESULT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FFFF00"/>
            <w:noWrap/>
            <w:vAlign w:val="bottom"/>
            <w:hideMark/>
          </w:tcPr>
          <w:p w:rsidR="009F47FC" w:rsidRPr="009F47FC" w:rsidRDefault="009F47FC" w:rsidP="00592740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STATUS(PASS/FAIL)</w:t>
            </w:r>
          </w:p>
        </w:tc>
      </w:tr>
      <w:tr w:rsidR="009F47FC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 xml:space="preserve">                                                      ADD CUSTOMERS/ACKNOWLEDGE CUSTOMERS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A9D08E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Select only university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.Click on drop down menu and select one university from the list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The selected university is displayed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The required university should be selected.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9F47FC">
              <w:rPr>
                <w:rFonts w:ascii="Calibri" w:eastAsia="Times New Roman" w:hAnsi="Calibri" w:cs="Times New Roman"/>
                <w:color w:val="000000"/>
              </w:rPr>
              <w:t>In the acknowledgement page the selected university should be displayed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6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b.Click Create Account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The form gets submitted without selecting the uniersity fromthe list and no name is displayed in the acknowledgement page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f not entered " Please select a university" should be displayed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Enter only House Name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.Click on the text fiel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ny character can be entered in this field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dmin can enter the house</w:t>
            </w:r>
            <w:r w:rsidR="00D726C8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9F47FC">
              <w:rPr>
                <w:rFonts w:ascii="Calibri" w:eastAsia="Times New Roman" w:hAnsi="Calibri" w:cs="Times New Roman"/>
                <w:color w:val="000000"/>
              </w:rPr>
              <w:t>name.</w:t>
            </w:r>
            <w:r w:rsidR="00D726C8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9F47FC">
              <w:rPr>
                <w:rFonts w:ascii="Calibri" w:eastAsia="Times New Roman" w:hAnsi="Calibri" w:cs="Times New Roman"/>
                <w:color w:val="000000"/>
              </w:rPr>
              <w:t>Only alphabets should be accepted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b.The text field should be enable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f left empty the alert message is being displayed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f not entered "Enter house</w:t>
            </w:r>
            <w:r w:rsidR="00D726C8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9F47FC">
              <w:rPr>
                <w:rFonts w:ascii="Calibri" w:eastAsia="Times New Roman" w:hAnsi="Calibri" w:cs="Times New Roman"/>
                <w:color w:val="000000"/>
              </w:rPr>
              <w:t>name" should be displayed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c. Should be able to enter house name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Enter Nickname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.Click on the text fiel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t accepts any character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The  house nickname can be alphanumeric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b.The text field should be enable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f left empty the alert message is being displayed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n alert message " Enter nick name " should be displayed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c. Should be able to enter nickname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Enter Chapter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.Click on the text fiel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t accepts any character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The chapter name can be alphanumeric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b.The text field should be enable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f left empty the alert message is being displayed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n alert message " Enter chapter name" should be displayed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c. Should be able to enter chapter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Enter Username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.Click on the text fiel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 xml:space="preserve">The username accepts any character                  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The username can be alphanumeric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b.The text field should be enable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f not entered, appropriate alert message is displayed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n alert message " Enter username" Should be displayed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c. Should be able to enter username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Enter Email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.Click on the text fiel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t allows only valid email address which consists of @ and domain name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The email should consists of @ and valid domain name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b.The text field should be enable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f not entered, appropriate alert message is displayed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f not "Please enter valid email address" should be displayed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c. Should be able to enter email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Enter phone number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. Click on the text fiel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No alphabets or special characters are allowed to enter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Only numbers should be entered as phone number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b.The text field should be enable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It allows more than 10 numbers in the phone number field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The phone numer should have only 10 numbers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c. Should be able to enter phone number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Enter all the details in the fields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. Click on the text fields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ll the entered details are reflected in the acknowledgement page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The acknowledegement page should have all the details same as the entered details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 xml:space="preserve">        (Create Account)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b.The text fields should be enable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c.Enter all the details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d. Click on Create account button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Enter all details in the fields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. Click on the text fields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ll the fields are empty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All the information entered in the fields should be reset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PASS</w:t>
            </w: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 xml:space="preserve">            (Reset)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b.The text fields should be enable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c.Enter all the details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9F47FC">
              <w:rPr>
                <w:rFonts w:ascii="Calibri" w:eastAsia="Times New Roman" w:hAnsi="Calibri" w:cs="Times New Roman"/>
                <w:color w:val="000000"/>
              </w:rPr>
              <w:t>d. Click on Reset button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F47FC" w:rsidRPr="009F47FC" w:rsidRDefault="009F47FC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D726C8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9F47FC" w:rsidRDefault="00D726C8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9F47FC" w:rsidRDefault="00D726C8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9F47FC" w:rsidRDefault="00D726C8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9F47FC" w:rsidRDefault="00D726C8" w:rsidP="009F47F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9F47FC" w:rsidRDefault="00D726C8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9F47FC" w:rsidRDefault="00D726C8" w:rsidP="009F47FC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26C8" w:rsidRPr="009F47FC" w:rsidTr="001478BB">
        <w:trPr>
          <w:trHeight w:val="300"/>
        </w:trPr>
        <w:tc>
          <w:tcPr>
            <w:tcW w:w="4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1478BB" w:rsidRDefault="00D726C8" w:rsidP="009F47FC">
            <w:pPr>
              <w:spacing w:after="0" w:line="240" w:lineRule="auto"/>
              <w:rPr>
                <w:rFonts w:eastAsia="Times New Roman" w:cs="Times New Roman"/>
              </w:rPr>
            </w:pPr>
            <w:r w:rsidRPr="001478BB">
              <w:rPr>
                <w:rFonts w:eastAsia="Times New Roman" w:cs="Times New Roman"/>
              </w:rPr>
              <w:t xml:space="preserve">20 </w:t>
            </w:r>
          </w:p>
        </w:tc>
        <w:tc>
          <w:tcPr>
            <w:tcW w:w="56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1478BB" w:rsidRDefault="001478BB" w:rsidP="009F47FC">
            <w:pPr>
              <w:spacing w:after="0" w:line="240" w:lineRule="auto"/>
              <w:rPr>
                <w:rFonts w:eastAsia="Times New Roman" w:cs="Times New Roman"/>
              </w:rPr>
            </w:pPr>
            <w:r w:rsidRPr="001478BB">
              <w:rPr>
                <w:rFonts w:eastAsia="Times New Roman" w:cs="Times New Roman"/>
              </w:rPr>
              <w:t>Alignment of all fields</w:t>
            </w:r>
          </w:p>
        </w:tc>
        <w:tc>
          <w:tcPr>
            <w:tcW w:w="121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1478BB" w:rsidRDefault="001478BB" w:rsidP="009F47FC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1478BB">
              <w:rPr>
                <w:rFonts w:eastAsia="Times New Roman" w:cs="Times New Roman"/>
                <w:color w:val="000000"/>
              </w:rPr>
              <w:t>Each field in the row should be aligned</w:t>
            </w:r>
          </w:p>
        </w:tc>
        <w:tc>
          <w:tcPr>
            <w:tcW w:w="11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1478BB" w:rsidRDefault="001478BB" w:rsidP="009F47FC">
            <w:pPr>
              <w:spacing w:after="0" w:line="240" w:lineRule="auto"/>
              <w:rPr>
                <w:rFonts w:eastAsia="Times New Roman" w:cs="Times New Roman"/>
                <w:color w:val="000000"/>
              </w:rPr>
            </w:pPr>
            <w:r w:rsidRPr="001478BB">
              <w:rPr>
                <w:rFonts w:eastAsia="Times New Roman" w:cs="Times New Roman"/>
                <w:color w:val="000000"/>
              </w:rPr>
              <w:t>Few fields are not aligned.</w:t>
            </w:r>
          </w:p>
        </w:tc>
        <w:tc>
          <w:tcPr>
            <w:tcW w:w="130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D726C8" w:rsidRPr="001478BB" w:rsidRDefault="001478BB" w:rsidP="009F47FC">
            <w:pPr>
              <w:spacing w:after="0" w:line="240" w:lineRule="auto"/>
              <w:rPr>
                <w:rFonts w:eastAsia="Times New Roman" w:cs="Times New Roman"/>
              </w:rPr>
            </w:pPr>
            <w:r w:rsidRPr="001478BB">
              <w:rPr>
                <w:rFonts w:eastAsia="Times New Roman" w:cs="Times New Roman"/>
              </w:rPr>
              <w:t>All the fields should be aligned in their respective row</w:t>
            </w:r>
          </w:p>
        </w:tc>
        <w:tc>
          <w:tcPr>
            <w:tcW w:w="388" w:type="pct"/>
            <w:tcBorders>
              <w:top w:val="nil"/>
              <w:left w:val="nil"/>
              <w:bottom w:val="nil"/>
              <w:right w:val="nil"/>
            </w:tcBorders>
            <w:shd w:val="clear" w:color="auto" w:fill="FF0000"/>
            <w:noWrap/>
            <w:vAlign w:val="bottom"/>
          </w:tcPr>
          <w:p w:rsidR="00D726C8" w:rsidRPr="001478BB" w:rsidRDefault="001478BB" w:rsidP="009F47FC">
            <w:pPr>
              <w:spacing w:after="0" w:line="240" w:lineRule="auto"/>
              <w:rPr>
                <w:rFonts w:eastAsia="Times New Roman" w:cs="Times New Roman"/>
              </w:rPr>
            </w:pPr>
            <w:r w:rsidRPr="009F47FC">
              <w:rPr>
                <w:rFonts w:eastAsia="Times New Roman" w:cs="Times New Roman"/>
                <w:color w:val="000000"/>
              </w:rPr>
              <w:t>FAIL</w:t>
            </w:r>
          </w:p>
        </w:tc>
      </w:tr>
    </w:tbl>
    <w:p w:rsidR="009F47FC" w:rsidRDefault="009F47FC" w:rsidP="00375EF8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AC0B67" w:rsidRDefault="00AC0B67" w:rsidP="00904625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438A793" wp14:editId="562AAC18">
            <wp:extent cx="5943600" cy="2895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B67" w:rsidRDefault="00AC0B67" w:rsidP="00375EF8">
      <w:pPr>
        <w:ind w:left="360"/>
        <w:rPr>
          <w:rFonts w:ascii="Times New Roman" w:hAnsi="Times New Roman" w:cs="Times New Roman"/>
          <w:sz w:val="24"/>
          <w:szCs w:val="24"/>
        </w:rPr>
      </w:pPr>
    </w:p>
    <w:p w:rsidR="00AC0B67" w:rsidRPr="00AC0B67" w:rsidRDefault="00AC0B67" w:rsidP="00AC0B6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AC0B67">
        <w:rPr>
          <w:rFonts w:ascii="Times New Roman" w:hAnsi="Times New Roman" w:cs="Times New Roman"/>
          <w:b/>
          <w:sz w:val="24"/>
          <w:szCs w:val="24"/>
        </w:rPr>
        <w:t>View Customers</w:t>
      </w:r>
    </w:p>
    <w:p w:rsidR="00AC0B67" w:rsidRDefault="00AC0B67" w:rsidP="002E6419">
      <w:p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hitha Reddy Bhimireddy</w:t>
      </w:r>
      <w:r w:rsidRPr="00256DB3">
        <w:rPr>
          <w:rFonts w:ascii="Times New Roman" w:hAnsi="Times New Roman" w:cs="Times New Roman"/>
          <w:sz w:val="24"/>
          <w:szCs w:val="24"/>
        </w:rPr>
        <w:t xml:space="preserve"> – 100% contribution</w:t>
      </w:r>
    </w:p>
    <w:p w:rsidR="00375EF8" w:rsidRPr="00375EF8" w:rsidRDefault="00375EF8" w:rsidP="00375EF8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50"/>
        <w:gridCol w:w="1242"/>
        <w:gridCol w:w="2281"/>
        <w:gridCol w:w="1665"/>
        <w:gridCol w:w="3722"/>
        <w:gridCol w:w="720"/>
      </w:tblGrid>
      <w:tr w:rsidR="00AC0B67" w:rsidRPr="00AC0B67" w:rsidTr="00904625">
        <w:trPr>
          <w:trHeight w:val="300"/>
          <w:jc w:val="center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2281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VIEW CUSTOMERS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92D050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</w:tr>
      <w:tr w:rsidR="00AC0B67" w:rsidRPr="00AC0B67" w:rsidTr="00904625">
        <w:trPr>
          <w:trHeight w:val="300"/>
          <w:jc w:val="center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0B67" w:rsidRPr="00AC0B67" w:rsidTr="00904625">
        <w:trPr>
          <w:trHeight w:val="300"/>
          <w:jc w:val="center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Fraternity Name Description</w:t>
            </w:r>
          </w:p>
        </w:tc>
        <w:tc>
          <w:tcPr>
            <w:tcW w:w="2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 xml:space="preserve">Short description regarding the fraternity 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No description is provided</w:t>
            </w:r>
          </w:p>
        </w:tc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A short description regarding each fraternity should be given below the name of the fraternity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center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  <w:tr w:rsidR="00AC0B67" w:rsidRPr="00AC0B67" w:rsidTr="00904625">
        <w:trPr>
          <w:trHeight w:val="300"/>
          <w:jc w:val="center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C0B67" w:rsidRPr="00AC0B67" w:rsidTr="00904625">
        <w:trPr>
          <w:trHeight w:val="600"/>
          <w:jc w:val="center"/>
        </w:trPr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22</w:t>
            </w:r>
          </w:p>
        </w:tc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Action button</w:t>
            </w:r>
          </w:p>
        </w:tc>
        <w:tc>
          <w:tcPr>
            <w:tcW w:w="22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904625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There should be two buttons suspend and activate</w:t>
            </w:r>
          </w:p>
        </w:tc>
        <w:tc>
          <w:tcPr>
            <w:tcW w:w="16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Both the buttons are in static mode</w:t>
            </w:r>
          </w:p>
        </w:tc>
        <w:tc>
          <w:tcPr>
            <w:tcW w:w="37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As soon as the admin wants to activate the activate button should toggle to suspend and whenever the subscriptions are completed then it should toggle to activate mode</w:t>
            </w: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center"/>
            <w:hideMark/>
          </w:tcPr>
          <w:p w:rsidR="00AC0B67" w:rsidRPr="00AC0B67" w:rsidRDefault="00AC0B67" w:rsidP="00AC0B67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AC0B67">
              <w:rPr>
                <w:rFonts w:ascii="Calibri" w:eastAsia="Times New Roman" w:hAnsi="Calibri" w:cs="Times New Roman"/>
                <w:color w:val="000000"/>
              </w:rPr>
              <w:t>FAIL</w:t>
            </w:r>
          </w:p>
        </w:tc>
      </w:tr>
    </w:tbl>
    <w:p w:rsidR="00375EF8" w:rsidRDefault="00375EF8" w:rsidP="00375EF8">
      <w:pPr>
        <w:rPr>
          <w:rFonts w:ascii="Times New Roman" w:hAnsi="Times New Roman" w:cs="Times New Roman"/>
          <w:b/>
          <w:sz w:val="24"/>
          <w:szCs w:val="24"/>
        </w:rPr>
      </w:pPr>
    </w:p>
    <w:p w:rsidR="009F47FC" w:rsidRDefault="00FC125E" w:rsidP="00375EF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24E2E996" wp14:editId="3027F523">
            <wp:extent cx="5943600" cy="28479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125E" w:rsidRDefault="00FC125E" w:rsidP="00375EF8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 w:rsidP="00375EF8">
      <w:pPr>
        <w:rPr>
          <w:rFonts w:ascii="Times New Roman" w:hAnsi="Times New Roman" w:cs="Times New Roman"/>
          <w:b/>
          <w:sz w:val="24"/>
          <w:szCs w:val="24"/>
        </w:rPr>
      </w:pPr>
    </w:p>
    <w:p w:rsidR="002E6419" w:rsidRDefault="002E6419" w:rsidP="00375EF8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pPr w:leftFromText="180" w:rightFromText="180" w:horzAnchor="margin" w:tblpY="525"/>
        <w:tblW w:w="10300" w:type="dxa"/>
        <w:tblLook w:val="04A0" w:firstRow="1" w:lastRow="0" w:firstColumn="1" w:lastColumn="0" w:noHBand="0" w:noVBand="1"/>
      </w:tblPr>
      <w:tblGrid>
        <w:gridCol w:w="1000"/>
        <w:gridCol w:w="1920"/>
        <w:gridCol w:w="2947"/>
        <w:gridCol w:w="2695"/>
        <w:gridCol w:w="1738"/>
      </w:tblGrid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Test case number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Test case description</w:t>
            </w:r>
          </w:p>
        </w:tc>
        <w:tc>
          <w:tcPr>
            <w:tcW w:w="2947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Steps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Expected result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Status(Pass/Fail)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 xml:space="preserve"> user Login</w:t>
            </w:r>
          </w:p>
        </w:tc>
        <w:tc>
          <w:tcPr>
            <w:tcW w:w="2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a.Enter Valid user name and password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Enter Valid user name and password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b. Click on Login button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Redirect to home page of guard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</w:tr>
      <w:tr w:rsidR="00FC125E" w:rsidRPr="00FC125E" w:rsidTr="00FC125E">
        <w:trPr>
          <w:trHeight w:val="9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View after login</w:t>
            </w:r>
          </w:p>
        </w:tc>
        <w:tc>
          <w:tcPr>
            <w:tcW w:w="2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 xml:space="preserve">After logging in the user must see profile,Create events ,View/edit events, Members tabs in left pane 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View all the tabs in the left window pane.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 xml:space="preserve">Profile </w:t>
            </w:r>
          </w:p>
        </w:tc>
        <w:tc>
          <w:tcPr>
            <w:tcW w:w="2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Host must be able edit his profile.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Host must be able edit his profile.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6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9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The host must see the map with their house current location.</w:t>
            </w:r>
          </w:p>
        </w:tc>
        <w:tc>
          <w:tcPr>
            <w:tcW w:w="269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Must see the location of their house.</w:t>
            </w:r>
          </w:p>
        </w:tc>
        <w:tc>
          <w:tcPr>
            <w:tcW w:w="1738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</w:tbl>
    <w:p w:rsidR="00FC125E" w:rsidRPr="00FC125E" w:rsidRDefault="00FC125E" w:rsidP="00FC125E">
      <w:pPr>
        <w:spacing w:after="0" w:line="240" w:lineRule="auto"/>
        <w:rPr>
          <w:rFonts w:ascii="Calibri" w:eastAsia="Times New Roman" w:hAnsi="Calibri" w:cs="Times New Roman"/>
          <w:b/>
          <w:bCs/>
          <w:color w:val="000000"/>
        </w:rPr>
      </w:pPr>
    </w:p>
    <w:p w:rsidR="00BB0701" w:rsidRPr="00256DB3" w:rsidRDefault="00BB0701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300" w:type="dxa"/>
        <w:tblLook w:val="04A0" w:firstRow="1" w:lastRow="0" w:firstColumn="1" w:lastColumn="0" w:noHBand="0" w:noVBand="1"/>
      </w:tblPr>
      <w:tblGrid>
        <w:gridCol w:w="1000"/>
        <w:gridCol w:w="1920"/>
        <w:gridCol w:w="2947"/>
        <w:gridCol w:w="2695"/>
        <w:gridCol w:w="1738"/>
      </w:tblGrid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Test case number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Test case description</w:t>
            </w: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Steps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Expected result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FF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Status(Pass/Fail)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 xml:space="preserve"> user Login</w:t>
            </w: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a.Enter Valid user name and password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Enter Valid user name and password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b. Click on Login button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Redirect to home page of guard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</w:tr>
      <w:tr w:rsidR="00FC125E" w:rsidRPr="00FC125E" w:rsidTr="00FC125E">
        <w:trPr>
          <w:trHeight w:val="9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View after login</w:t>
            </w: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 xml:space="preserve">After logging in the user must see profile,Create events ,View/edit events, Members tabs in left pane 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View all the tabs in the left window pane.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5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6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 xml:space="preserve">Profile </w:t>
            </w: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Host must be able edit his profile.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Host must be able edit his profile.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6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The host must see the map with their house current location.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Must see the location of their house.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</w:tbl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734F7B35" wp14:editId="51FAB2FB">
            <wp:extent cx="5943600" cy="33432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p w:rsidR="00A76E9C" w:rsidRDefault="00A76E9C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pPr w:leftFromText="180" w:rightFromText="180" w:horzAnchor="margin" w:tblpXSpec="center" w:tblpY="225"/>
        <w:tblW w:w="10300" w:type="dxa"/>
        <w:tblLook w:val="04A0" w:firstRow="1" w:lastRow="0" w:firstColumn="1" w:lastColumn="0" w:noHBand="0" w:noVBand="1"/>
      </w:tblPr>
      <w:tblGrid>
        <w:gridCol w:w="1000"/>
        <w:gridCol w:w="1920"/>
        <w:gridCol w:w="3100"/>
        <w:gridCol w:w="2860"/>
        <w:gridCol w:w="1420"/>
      </w:tblGrid>
      <w:tr w:rsidR="00FC125E" w:rsidRPr="00FC125E" w:rsidTr="00FC125E">
        <w:trPr>
          <w:trHeight w:val="9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Create event</w:t>
            </w: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a.Create a new event by adding event name ,Date and tim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Create a new event by adding event name ,Date and time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6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11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b.Host must be able to see the list of guards .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Able to see list of guards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6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c.Host must be able to select the guards to the party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c.Host must be able to select the guards to the party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9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13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d. Host must be able to save the changes made to the event by clicking save button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d. Host must be able to save the changes made to the event by clicking save button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14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Alignment of the elements in the pag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Alignemnt should be prope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FAIL</w:t>
            </w:r>
          </w:p>
        </w:tc>
      </w:tr>
      <w:tr w:rsidR="00FC125E" w:rsidRPr="00FC125E" w:rsidTr="00FC125E">
        <w:trPr>
          <w:trHeight w:val="6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Reset button clear all the fields in the create events page.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Reset button clear all the fields in the create events page.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FAIL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16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Images of the profiles must be of same siz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Images must be consistent in size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FAIL</w:t>
            </w:r>
          </w:p>
        </w:tc>
      </w:tr>
    </w:tbl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23FEB435" wp14:editId="55E72625">
            <wp:extent cx="5943600" cy="33432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p w:rsidR="00FC125E" w:rsidRDefault="00FC125E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10300" w:type="dxa"/>
        <w:tblLook w:val="04A0" w:firstRow="1" w:lastRow="0" w:firstColumn="1" w:lastColumn="0" w:noHBand="0" w:noVBand="1"/>
      </w:tblPr>
      <w:tblGrid>
        <w:gridCol w:w="1000"/>
        <w:gridCol w:w="1920"/>
        <w:gridCol w:w="3100"/>
        <w:gridCol w:w="2860"/>
        <w:gridCol w:w="1420"/>
      </w:tblGrid>
      <w:tr w:rsidR="00FC125E" w:rsidRPr="00FC125E" w:rsidTr="00FC125E">
        <w:trPr>
          <w:trHeight w:val="6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17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View/Edit Events</w:t>
            </w: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a.Host clicks on View/edit options in left pan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C125E" w:rsidRPr="00FC125E" w:rsidTr="00FC125E">
        <w:trPr>
          <w:trHeight w:val="6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18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b. Host must be see the list of events(Event name,Date,Time)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 xml:space="preserve"> Host must be see the list of events(Event name,Date,Time)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19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20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Members</w:t>
            </w: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Display the list of all members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Display the list of all members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00B05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Pass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21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Edit the the customer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Edit the custome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FAIL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22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Delete the particular customer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delete particular custome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FAIL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23</w:t>
            </w: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color w:val="000000"/>
              </w:rPr>
              <w:t>Alignment of the elements in the page</w:t>
            </w: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lign</w:t>
            </w:r>
            <w:r w:rsidRPr="00FC125E">
              <w:rPr>
                <w:rFonts w:ascii="Calibri" w:eastAsia="Times New Roman" w:hAnsi="Calibri" w:cs="Times New Roman"/>
                <w:color w:val="000000"/>
              </w:rPr>
              <w:t>m</w:t>
            </w:r>
            <w:r>
              <w:rPr>
                <w:rFonts w:ascii="Calibri" w:eastAsia="Times New Roman" w:hAnsi="Calibri" w:cs="Times New Roman"/>
                <w:color w:val="000000"/>
              </w:rPr>
              <w:t>e</w:t>
            </w:r>
            <w:r w:rsidRPr="00FC125E">
              <w:rPr>
                <w:rFonts w:ascii="Calibri" w:eastAsia="Times New Roman" w:hAnsi="Calibri" w:cs="Times New Roman"/>
                <w:color w:val="000000"/>
              </w:rPr>
              <w:t>nt should be proper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FAIL</w:t>
            </w:r>
          </w:p>
        </w:tc>
      </w:tr>
      <w:tr w:rsidR="00FC125E" w:rsidRPr="00FC125E" w:rsidTr="00FC125E">
        <w:trPr>
          <w:trHeight w:val="300"/>
        </w:trPr>
        <w:tc>
          <w:tcPr>
            <w:tcW w:w="1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</w:p>
        </w:tc>
        <w:tc>
          <w:tcPr>
            <w:tcW w:w="19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1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FF0000"/>
            <w:noWrap/>
            <w:vAlign w:val="bottom"/>
            <w:hideMark/>
          </w:tcPr>
          <w:p w:rsidR="00FC125E" w:rsidRPr="00FC125E" w:rsidRDefault="00FC125E" w:rsidP="00FC125E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</w:rPr>
            </w:pPr>
            <w:r w:rsidRPr="00FC125E">
              <w:rPr>
                <w:rFonts w:ascii="Calibri" w:eastAsia="Times New Roman" w:hAnsi="Calibri" w:cs="Times New Roman"/>
                <w:b/>
                <w:bCs/>
                <w:color w:val="000000"/>
              </w:rPr>
              <w:t> </w:t>
            </w:r>
          </w:p>
        </w:tc>
      </w:tr>
    </w:tbl>
    <w:p w:rsidR="00FC125E" w:rsidRPr="00256DB3" w:rsidRDefault="00FC125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2951A1E2" wp14:editId="1CD737F5">
            <wp:extent cx="5943600" cy="33432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C125E" w:rsidRPr="00256DB3">
      <w:headerReference w:type="default" r:id="rId38"/>
      <w:footerReference w:type="default" r:id="rId3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46DB" w:rsidRDefault="001A46DB" w:rsidP="000705DF">
      <w:pPr>
        <w:spacing w:after="0" w:line="240" w:lineRule="auto"/>
      </w:pPr>
      <w:r>
        <w:separator/>
      </w:r>
    </w:p>
  </w:endnote>
  <w:endnote w:type="continuationSeparator" w:id="0">
    <w:p w:rsidR="001A46DB" w:rsidRDefault="001A46DB" w:rsidP="000705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9001276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92740" w:rsidRDefault="0059274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A561B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92740" w:rsidRDefault="0059274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46DB" w:rsidRDefault="001A46DB" w:rsidP="000705DF">
      <w:pPr>
        <w:spacing w:after="0" w:line="240" w:lineRule="auto"/>
      </w:pPr>
      <w:r>
        <w:separator/>
      </w:r>
    </w:p>
  </w:footnote>
  <w:footnote w:type="continuationSeparator" w:id="0">
    <w:p w:rsidR="001A46DB" w:rsidRDefault="001A46DB" w:rsidP="000705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92740" w:rsidRDefault="00592740">
    <w:pPr>
      <w:pStyle w:val="Header"/>
      <w:jc w:val="center"/>
    </w:pPr>
  </w:p>
  <w:p w:rsidR="00592740" w:rsidRDefault="0059274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957BEA"/>
    <w:multiLevelType w:val="hybridMultilevel"/>
    <w:tmpl w:val="FD0C72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887969"/>
    <w:multiLevelType w:val="hybridMultilevel"/>
    <w:tmpl w:val="3006C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BC1859"/>
    <w:multiLevelType w:val="hybridMultilevel"/>
    <w:tmpl w:val="3006C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D1024C"/>
    <w:multiLevelType w:val="hybridMultilevel"/>
    <w:tmpl w:val="F61066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6921BD"/>
    <w:multiLevelType w:val="hybridMultilevel"/>
    <w:tmpl w:val="E78696CC"/>
    <w:lvl w:ilvl="0" w:tplc="04090019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B14FB6"/>
    <w:multiLevelType w:val="hybridMultilevel"/>
    <w:tmpl w:val="3006C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F77CEB"/>
    <w:multiLevelType w:val="hybridMultilevel"/>
    <w:tmpl w:val="3006C5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3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0MDewNLcwMDA0MTFQ0lEKTi0uzszPAykwqgUAsJSEzywAAAA="/>
  </w:docVars>
  <w:rsids>
    <w:rsidRoot w:val="00A76E9C"/>
    <w:rsid w:val="00021414"/>
    <w:rsid w:val="000705DF"/>
    <w:rsid w:val="000A66DD"/>
    <w:rsid w:val="0012344A"/>
    <w:rsid w:val="00140E0B"/>
    <w:rsid w:val="001478BB"/>
    <w:rsid w:val="001A46DB"/>
    <w:rsid w:val="001C35D0"/>
    <w:rsid w:val="00256DB3"/>
    <w:rsid w:val="00273C58"/>
    <w:rsid w:val="002812DD"/>
    <w:rsid w:val="0028200F"/>
    <w:rsid w:val="002E6419"/>
    <w:rsid w:val="00375EF8"/>
    <w:rsid w:val="003C5248"/>
    <w:rsid w:val="00575892"/>
    <w:rsid w:val="00592740"/>
    <w:rsid w:val="005C129A"/>
    <w:rsid w:val="005E2A99"/>
    <w:rsid w:val="006E0B05"/>
    <w:rsid w:val="00724758"/>
    <w:rsid w:val="00735A27"/>
    <w:rsid w:val="00782D70"/>
    <w:rsid w:val="007E6F88"/>
    <w:rsid w:val="00833CA1"/>
    <w:rsid w:val="00845DFD"/>
    <w:rsid w:val="00857A85"/>
    <w:rsid w:val="008A561B"/>
    <w:rsid w:val="008A681A"/>
    <w:rsid w:val="008D6BBD"/>
    <w:rsid w:val="00904625"/>
    <w:rsid w:val="00987A2D"/>
    <w:rsid w:val="009F47FC"/>
    <w:rsid w:val="00A76E9C"/>
    <w:rsid w:val="00AC0B67"/>
    <w:rsid w:val="00B6773C"/>
    <w:rsid w:val="00B73840"/>
    <w:rsid w:val="00BB0701"/>
    <w:rsid w:val="00C70D11"/>
    <w:rsid w:val="00D726C8"/>
    <w:rsid w:val="00DB0B27"/>
    <w:rsid w:val="00DE04C7"/>
    <w:rsid w:val="00E97A67"/>
    <w:rsid w:val="00F401A9"/>
    <w:rsid w:val="00F44EAE"/>
    <w:rsid w:val="00FC1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58770A-EF3A-43AD-96DD-17A52A8D7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76E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070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B070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705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5DF"/>
  </w:style>
  <w:style w:type="paragraph" w:styleId="Footer">
    <w:name w:val="footer"/>
    <w:basedOn w:val="Normal"/>
    <w:link w:val="FooterChar"/>
    <w:uiPriority w:val="99"/>
    <w:unhideWhenUsed/>
    <w:rsid w:val="000705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5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09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0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20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8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2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3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6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525080/PartyGuardWeb/blob/2051aa7d93bd7e08f1432dbaf88f2dec7035b4fa/homepage.xlsx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image" Target="media/image9.png"/><Relationship Id="rId39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s525080/PartyGuardWeb/blob/8c3cd225325561ccecf2de36877401dc9483debf/basicuserprofile.xlsx" TargetMode="External"/><Relationship Id="rId34" Type="http://schemas.openxmlformats.org/officeDocument/2006/relationships/image" Target="media/image15.png"/><Relationship Id="rId7" Type="http://schemas.openxmlformats.org/officeDocument/2006/relationships/endnotes" Target="endnotes.xml"/><Relationship Id="rId12" Type="http://schemas.openxmlformats.org/officeDocument/2006/relationships/hyperlink" Target="https://github.com/s525080/PartyGuardWeb/blob/Documents/about%20us%20page.xlsx" TargetMode="External"/><Relationship Id="rId17" Type="http://schemas.openxmlformats.org/officeDocument/2006/relationships/hyperlink" Target="https://github.com/s525080/PartyGuardWeb/blob/36eb1022c468be8240e7559e24fbb4241b966182/howitworkspag.xlsx" TargetMode="External"/><Relationship Id="rId25" Type="http://schemas.openxmlformats.org/officeDocument/2006/relationships/hyperlink" Target="https://github.com/s525080/PartyGuardWeb/blob/a97fa45b9757717370c7d11e5ca6b32ed2015741/guardlogin.xlsx" TargetMode="External"/><Relationship Id="rId33" Type="http://schemas.openxmlformats.org/officeDocument/2006/relationships/image" Target="media/image14.png"/><Relationship Id="rId38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6.png"/><Relationship Id="rId29" Type="http://schemas.openxmlformats.org/officeDocument/2006/relationships/hyperlink" Target="https://github.com/s525080/PartyGuardWeb/blob/36945d1a7df20436e1baec4d8a0b12a1ba8af2d1/guardchangepassword.xlsx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8.png"/><Relationship Id="rId32" Type="http://schemas.openxmlformats.org/officeDocument/2006/relationships/image" Target="media/image13.png"/><Relationship Id="rId37" Type="http://schemas.openxmlformats.org/officeDocument/2006/relationships/image" Target="media/image18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s525080/PartyGuardWeb/blob/bce930a3e53861df6288298ef80e9ab528fdf21b/FAQs%20page.xlsx" TargetMode="External"/><Relationship Id="rId23" Type="http://schemas.openxmlformats.org/officeDocument/2006/relationships/hyperlink" Target="https://github.com/s525080/PartyGuardWeb/blob/402429a8de094915449b8679de657308939eb730/basicchangepassword.xlsx" TargetMode="External"/><Relationship Id="rId28" Type="http://schemas.openxmlformats.org/officeDocument/2006/relationships/image" Target="media/image10.png"/><Relationship Id="rId36" Type="http://schemas.openxmlformats.org/officeDocument/2006/relationships/image" Target="media/image17.png"/><Relationship Id="rId10" Type="http://schemas.openxmlformats.org/officeDocument/2006/relationships/hyperlink" Target="https://github.com/s525080/PartyGuardWeb/blob/b3c04d4cb9bdad9be56ba5cf242fa960d22cadac/loginpage.xlsx" TargetMode="External"/><Relationship Id="rId19" Type="http://schemas.openxmlformats.org/officeDocument/2006/relationships/hyperlink" Target="https://github.com/s525080/PartyGuardWeb/blob/4e22e91dfcc9289aa4a5710a65c95b80e9184bf3/basicuserlogin.xlsx" TargetMode="External"/><Relationship Id="rId31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github.com/s525080/PartyGuardWeb/blob/0cc023775d30bd1b43e4d477b3b119f7de8d2284/contactus.xlsx" TargetMode="External"/><Relationship Id="rId22" Type="http://schemas.openxmlformats.org/officeDocument/2006/relationships/image" Target="media/image7.png"/><Relationship Id="rId27" Type="http://schemas.openxmlformats.org/officeDocument/2006/relationships/hyperlink" Target="https://github.com/s525080/PartyGuardWeb/blob/d616386a16f30f4300ddaf325ed136a4d1e20588/guardprofile.xlsx" TargetMode="External"/><Relationship Id="rId30" Type="http://schemas.openxmlformats.org/officeDocument/2006/relationships/image" Target="media/image11.png"/><Relationship Id="rId35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A94A60-2D2E-4AAD-B545-16B94DCE3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8</Pages>
  <Words>7661</Words>
  <Characters>43671</Characters>
  <Application>Microsoft Office Word</Application>
  <DocSecurity>0</DocSecurity>
  <Lines>363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upally,Gopinadh</dc:creator>
  <cp:keywords/>
  <dc:description/>
  <cp:lastModifiedBy>Cherupally,Gopinadh</cp:lastModifiedBy>
  <cp:revision>3</cp:revision>
  <dcterms:created xsi:type="dcterms:W3CDTF">2016-10-29T04:36:00Z</dcterms:created>
  <dcterms:modified xsi:type="dcterms:W3CDTF">2016-11-28T05:40:00Z</dcterms:modified>
</cp:coreProperties>
</file>